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144D3" w14:textId="0099F49B" w:rsidR="00E36D54" w:rsidRDefault="00DE1D9C">
      <w:pPr>
        <w:rPr>
          <w:b/>
          <w:bCs/>
        </w:rPr>
      </w:pPr>
      <w:r w:rsidRPr="00DE1D9C">
        <w:rPr>
          <w:b/>
          <w:bCs/>
        </w:rPr>
        <w:t>Momentum</w:t>
      </w:r>
    </w:p>
    <w:p w14:paraId="77D85B4E" w14:textId="73D6E34C" w:rsidR="00DE1D9C" w:rsidRDefault="00DE1D9C">
      <w:r>
        <w:t>1 epoch</w:t>
      </w:r>
    </w:p>
    <w:p w14:paraId="41AAA90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4B2275B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409B11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2DC66A7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</w:p>
    <w:p w14:paraId="5C5AC239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</w:p>
    <w:p w14:paraId="20D9EF5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3BF6C9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516129032258064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1B4C49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4EE71E3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312833604084477</w:t>
      </w:r>
    </w:p>
    <w:p w14:paraId="137DF3E7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36</w:t>
      </w:r>
    </w:p>
    <w:p w14:paraId="62029DF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971E2CC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4116611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28571428571428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2974C9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1619D7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285714285714285</w:t>
      </w:r>
    </w:p>
    <w:p w14:paraId="28E28D9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7</w:t>
      </w:r>
    </w:p>
    <w:p w14:paraId="165E858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335D50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0132827324478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33940F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2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67ED12C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6182780770092046</w:t>
      </w:r>
    </w:p>
    <w:p w14:paraId="0A2B65B9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839999999999999</w:t>
      </w:r>
    </w:p>
    <w:p w14:paraId="3DEA216E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A114DC7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64E1BCC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91666666666666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43153228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78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1F32040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0166666666666672</w:t>
      </w:r>
    </w:p>
    <w:p w14:paraId="5CD1055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12</w:t>
      </w:r>
    </w:p>
    <w:p w14:paraId="59C6A60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4DD63E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91666666666666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2C4EF96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78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6CC1AAE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0166666666666672</w:t>
      </w:r>
    </w:p>
    <w:p w14:paraId="5CC5F6E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12</w:t>
      </w:r>
    </w:p>
    <w:p w14:paraId="319E8C9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A840998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2670E16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49956306684653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3846723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6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9759C6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766621673125896</w:t>
      </w:r>
    </w:p>
    <w:p w14:paraId="4FFF055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920000000000001</w:t>
      </w:r>
    </w:p>
    <w:p w14:paraId="057C011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141C0B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61792661738153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28A262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8E5CC68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03415730575101</w:t>
      </w:r>
    </w:p>
    <w:p w14:paraId="42DF7FD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9000000000000005</w:t>
      </w:r>
    </w:p>
    <w:p w14:paraId="1338D8BE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6DF9EE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4BDEFDD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4BE2F93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F33F2E4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16FA0287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103FA58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4BDCD29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07482A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0C5E62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431B9F64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15BE99C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C1DE2B9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318FA9F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432233871584909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6F789C5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7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011251C8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271521401182653</w:t>
      </w:r>
    </w:p>
    <w:p w14:paraId="36D8248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22</w:t>
      </w:r>
    </w:p>
    <w:p w14:paraId="1CFDEB5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43B4D6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215B44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5B2AAD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</w:p>
    <w:p w14:paraId="024FDA4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</w:p>
    <w:p w14:paraId="4C76028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64ADC7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60F99F2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5B325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CA6528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53B7C2C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4BB7402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025E4EC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8CC251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AB90BF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180D3703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4E04229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FB0C78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ilpd.log</w:t>
      </w:r>
    </w:p>
    <w:p w14:paraId="0BE3BF3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B2A8E4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AA0D43E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36FB2CE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5CF7A19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2FE223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A73C9C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710FF23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0218906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036852C1" w14:textId="77777777" w:rsidR="004F13AF" w:rsidRPr="004F13AF" w:rsidRDefault="004F13AF" w:rsidP="004F13AF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68240E7" w14:textId="39F6FB87" w:rsidR="00DE1D9C" w:rsidRDefault="004F13AF">
      <w:r>
        <w:t>10 epochs</w:t>
      </w:r>
    </w:p>
    <w:p w14:paraId="7B02877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2B133BE4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BED701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EF13EF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2391176381512473</w:t>
      </w:r>
    </w:p>
    <w:p w14:paraId="080AC26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4800000000000006</w:t>
      </w:r>
    </w:p>
    <w:p w14:paraId="1FD00C49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B74087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D757CB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F3D8CB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4021781312539106</w:t>
      </w:r>
    </w:p>
    <w:p w14:paraId="174CDAA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6799999999999997</w:t>
      </w:r>
    </w:p>
    <w:p w14:paraId="7A6CB75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7C1944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1862AA1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8119658119658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C23C13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7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2B94AA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4590964590964587</w:t>
      </w:r>
    </w:p>
    <w:p w14:paraId="3971CE6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94</w:t>
      </w:r>
    </w:p>
    <w:p w14:paraId="5E08D25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37A039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7491289198606272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AE7686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A9C2C8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641114982578397</w:t>
      </w:r>
    </w:p>
    <w:p w14:paraId="44640D7B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1199999999999994</w:t>
      </w:r>
    </w:p>
    <w:p w14:paraId="4D65FF8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D07A6D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0998820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AC17DB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C01C02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2476190476190477</w:t>
      </w:r>
    </w:p>
    <w:p w14:paraId="5A34B79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98</w:t>
      </w:r>
    </w:p>
    <w:p w14:paraId="3373CA2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C1F6A79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6666666666666666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5C448D2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3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4CE8124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8793650793650796</w:t>
      </w:r>
    </w:p>
    <w:p w14:paraId="7E11B9A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98</w:t>
      </w:r>
    </w:p>
    <w:p w14:paraId="090B4A2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1288CF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5BB4AE8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50366799413120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D995AB9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F3A3C94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5757834990258425</w:t>
      </w:r>
    </w:p>
    <w:p w14:paraId="3832DDA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7000000000000003</w:t>
      </w:r>
    </w:p>
    <w:p w14:paraId="126DE1A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C768DE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414989264626946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B2F70C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60728B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55804775312499</w:t>
      </w:r>
    </w:p>
    <w:p w14:paraId="4BB0B4F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6799999999999997</w:t>
      </w:r>
    </w:p>
    <w:p w14:paraId="551B3714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01CE1D2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3F0FE9D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089B71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E40CD3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370E4A4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3A43F9E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CD60B2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A76858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FEE366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00AA18D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18888B0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94AAD5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50E7C19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51941246526399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5FBD3F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8FF977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800915110902384</w:t>
      </w:r>
    </w:p>
    <w:p w14:paraId="5062061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28</w:t>
      </w:r>
    </w:p>
    <w:p w14:paraId="5B91A9F4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E31D58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51941246526399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8DA48E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92AC4AB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309472286099999</w:t>
      </w:r>
    </w:p>
    <w:p w14:paraId="08C7A14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68</w:t>
      </w:r>
    </w:p>
    <w:p w14:paraId="6D83BDE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218D97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3E5CDF2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BE9214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9AD5E6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5B0C750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07F384C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439DFA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B469C5B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EE924D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1137983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1CD7215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427CD2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05F5CE8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2019CF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2F05E5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6A61086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278D13F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A44BB4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9D29CD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FD7C77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240BCE2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73F0E1FE" w14:textId="77777777" w:rsidR="007C0F98" w:rsidRPr="007C0F98" w:rsidRDefault="007C0F98" w:rsidP="007C0F98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5D12343" w14:textId="3F74076F" w:rsidR="00DC2B13" w:rsidRDefault="0012150F">
      <w:r>
        <w:t>50 epochs</w:t>
      </w:r>
    </w:p>
    <w:p w14:paraId="68AD451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5A3F831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420289855072463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194714E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6CB8B6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4121155249713274</w:t>
      </w:r>
    </w:p>
    <w:p w14:paraId="09B01F5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</w:p>
    <w:p w14:paraId="44AE875F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68C27A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3797169811320754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9D9C080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1BAED8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6040009501832495</w:t>
      </w:r>
    </w:p>
    <w:p w14:paraId="6B36433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</w:p>
    <w:p w14:paraId="1BBD1DD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12DEBE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19C035B2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50000000000000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DD89E4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92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A3D78A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8428571428571425</w:t>
      </w:r>
    </w:p>
    <w:p w14:paraId="234AEE4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1999999999999995</w:t>
      </w:r>
    </w:p>
    <w:p w14:paraId="0CA499AD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1A840F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50000000000000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ED00EC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92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ED3CF1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8428571428571425</w:t>
      </w:r>
    </w:p>
    <w:p w14:paraId="3EBCADA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1999999999999995</w:t>
      </w:r>
    </w:p>
    <w:p w14:paraId="675EA2A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492C95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7E43054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4444444444444446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C2EDD4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CEC785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0222222222222222</w:t>
      </w:r>
    </w:p>
    <w:p w14:paraId="76D253D6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76</w:t>
      </w:r>
    </w:p>
    <w:p w14:paraId="7DE7209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6DA37C5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</w:p>
    <w:p w14:paraId="1C9A3E3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3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</w:p>
    <w:p w14:paraId="64524A1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590476190476191</w:t>
      </w:r>
    </w:p>
    <w:p w14:paraId="43F0C9A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42</w:t>
      </w:r>
    </w:p>
    <w:p w14:paraId="07747365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97BA2DD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diabetic.log</w:t>
      </w:r>
    </w:p>
    <w:p w14:paraId="3723C27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685371702637889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1E8225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179B4D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612124240727178</w:t>
      </w:r>
    </w:p>
    <w:p w14:paraId="651BDBD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7800000000000004</w:t>
      </w:r>
    </w:p>
    <w:p w14:paraId="78CDE6C6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E1B3D0F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616289592760182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602172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3E2D0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598307818751637</w:t>
      </w:r>
    </w:p>
    <w:p w14:paraId="4152F9F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8</w:t>
      </w:r>
    </w:p>
    <w:p w14:paraId="274BE24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5339E9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4857216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1A9488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64F5FC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0E19D96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10B690F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6E475A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5824F4D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329095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4857928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629C91DD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B94C92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05F6301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753331311938465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09FC86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CD826C2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693767936832651</w:t>
      </w:r>
    </w:p>
    <w:p w14:paraId="2B53A650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7060000000000001</w:t>
      </w:r>
    </w:p>
    <w:p w14:paraId="432009A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F1E32A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753331311938465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48A810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085624E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735740889253364</w:t>
      </w:r>
    </w:p>
    <w:p w14:paraId="281925F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6</w:t>
      </w:r>
    </w:p>
    <w:p w14:paraId="67D2A0E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6741A96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7F2C9D5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D9D234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05FC47F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3502044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296B880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D4DC1F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B1709A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DD94AB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2414378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36A32935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C70B710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7B2BAE5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5CCFF8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4748F1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76A1B75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3503BD4E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B82296F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B7C67D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EA82E6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4509A932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1EACB36A" w14:textId="77777777" w:rsidR="0012150F" w:rsidRPr="0012150F" w:rsidRDefault="0012150F" w:rsidP="0012150F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68489D1" w14:textId="1CEF6CEA" w:rsidR="0012150F" w:rsidRDefault="00FF1FD1">
      <w:r>
        <w:t>Nesterov 1 epoch</w:t>
      </w:r>
      <w:r w:rsidR="0032784B">
        <w:t>:</w:t>
      </w:r>
    </w:p>
    <w:p w14:paraId="1C3C13B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47CE031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4559637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14AC65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2723594407492875</w:t>
      </w:r>
    </w:p>
    <w:p w14:paraId="7CA700B1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720000000000001</w:t>
      </w:r>
    </w:p>
    <w:p w14:paraId="2DD27C64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EFAC5F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58A8DE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5F7358E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2685735498288678</w:t>
      </w:r>
    </w:p>
    <w:p w14:paraId="67263204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5600000000000007</w:t>
      </w:r>
    </w:p>
    <w:p w14:paraId="3F59A1B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C9DB04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7880D34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447552447552447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137620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4B888C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632367632367632</w:t>
      </w:r>
    </w:p>
    <w:p w14:paraId="7663F2C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8600000000000003</w:t>
      </w:r>
    </w:p>
    <w:p w14:paraId="7366130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DF5309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428571428571428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255CF1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0F7AFE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4285714285714285</w:t>
      </w:r>
    </w:p>
    <w:p w14:paraId="592504D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7</w:t>
      </w:r>
    </w:p>
    <w:p w14:paraId="7C38967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1F0F03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333CC64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23076923076923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3D903AA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6127323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0134939134939134</w:t>
      </w:r>
    </w:p>
    <w:p w14:paraId="37BD88F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1</w:t>
      </w:r>
    </w:p>
    <w:p w14:paraId="7D3C8601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5EDD47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9292929292929293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5FFDB0A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226DD59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7531986531986532</w:t>
      </w:r>
    </w:p>
    <w:p w14:paraId="6AA72E0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64</w:t>
      </w:r>
    </w:p>
    <w:p w14:paraId="2A9CF91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30DA71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1DCF6011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46056974771657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7A52FB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7233FAA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17135440810791</w:t>
      </w:r>
    </w:p>
    <w:p w14:paraId="7E4E369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8600000000000004</w:t>
      </w:r>
    </w:p>
    <w:p w14:paraId="19915D4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8B3602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22887027881478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47C945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0A53448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868413682170519</w:t>
      </w:r>
    </w:p>
    <w:p w14:paraId="37793CCC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88</w:t>
      </w:r>
    </w:p>
    <w:p w14:paraId="411E2FB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E19052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60E861B1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DF8B50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46367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75A5754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67905DFC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87273E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9D41E5C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99D7BEC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59A7F80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1BE328F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4A67DD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323593B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C70B6C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B20242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</w:p>
    <w:p w14:paraId="3B184A7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</w:p>
    <w:p w14:paraId="2DEE27C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477CD2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305902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77728B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</w:p>
    <w:p w14:paraId="2161CF7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</w:p>
    <w:p w14:paraId="40600F8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040499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7D55063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1DD5C2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4261AAA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24D9D05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53195DC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F2ECD5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1896C9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0177D5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00319F4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0AB7FA4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F0931F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ilpd.log</w:t>
      </w:r>
    </w:p>
    <w:p w14:paraId="2ECE8D1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5086B8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F11D34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19E38F0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49F2F4F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8AC26A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F54CC9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339552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4983CD7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606F5A4D" w14:textId="77777777" w:rsidR="0032784B" w:rsidRPr="0032784B" w:rsidRDefault="0032784B" w:rsidP="0032784B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35A4EED" w14:textId="76DCEAC4" w:rsidR="0032784B" w:rsidRDefault="00B553A0">
      <w:r>
        <w:t>Nesterov 10 epochs:</w:t>
      </w:r>
    </w:p>
    <w:p w14:paraId="472791F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54176C1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7368707482993198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199E959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2899CA0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4754317036166986</w:t>
      </w:r>
    </w:p>
    <w:p w14:paraId="2EE77DE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92</w:t>
      </w:r>
    </w:p>
    <w:p w14:paraId="01D6C6B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792174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431724137931034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A92B1A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58B5C4AE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4144023815430415</w:t>
      </w:r>
    </w:p>
    <w:p w14:paraId="50473AD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7400000000000003</w:t>
      </w:r>
    </w:p>
    <w:p w14:paraId="57A894E8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965637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41A5CE9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491289198606272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0F3EC4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8BB01D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685633255003646</w:t>
      </w:r>
    </w:p>
    <w:p w14:paraId="394307A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54</w:t>
      </w:r>
    </w:p>
    <w:p w14:paraId="5B894418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C062FE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473684210526316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4695D74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3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9331A7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637593984962406</w:t>
      </w:r>
    </w:p>
    <w:p w14:paraId="688BDDB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0199999999999994</w:t>
      </w:r>
    </w:p>
    <w:p w14:paraId="58C67B9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17F56B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1D2DCF8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17EE78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C84E11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257142857142857</w:t>
      </w:r>
    </w:p>
    <w:p w14:paraId="10BBE7EE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98</w:t>
      </w:r>
    </w:p>
    <w:p w14:paraId="13BD59E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22D93A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9857C9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109F61C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9698412698412698</w:t>
      </w:r>
    </w:p>
    <w:p w14:paraId="56338C0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76</w:t>
      </w:r>
    </w:p>
    <w:p w14:paraId="128FCC0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193CA9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0DCFE1B8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07679824671468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B1301A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2333F54F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436877445846573</w:t>
      </w:r>
    </w:p>
    <w:p w14:paraId="1B5698A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32</w:t>
      </w:r>
    </w:p>
    <w:p w14:paraId="642B77B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29D808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37712646906141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F587FF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13277DC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550475194011884</w:t>
      </w:r>
    </w:p>
    <w:p w14:paraId="282CE4D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7000000000000003</w:t>
      </w:r>
    </w:p>
    <w:p w14:paraId="5D534B7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F82114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1BDCD75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23DC73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710AC6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75B2A4F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616F7564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BF7594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B285AAC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62B519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06E54D1F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25CC542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AC48D3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51697FC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48250507099391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575782C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34100CE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152458744382157</w:t>
      </w:r>
    </w:p>
    <w:p w14:paraId="7FC8C9F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2</w:t>
      </w:r>
    </w:p>
    <w:p w14:paraId="54F998A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661D28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52147852147852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1D63DB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3096F1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455970381317662</w:t>
      </w:r>
    </w:p>
    <w:p w14:paraId="5BF6A8D4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36</w:t>
      </w:r>
    </w:p>
    <w:p w14:paraId="20B7BC1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3B66CA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heart_failure.log</w:t>
      </w:r>
    </w:p>
    <w:p w14:paraId="48724CE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FC3F4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F13B9E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12D0384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590BAF58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0529B9C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C2884F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980E02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1024007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503306A9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093600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40D7D63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340F3F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DDCF0BF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000CC64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0520359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FB3BAFE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D19760F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4D318A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3164CA0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02A66953" w14:textId="77777777" w:rsidR="00F80BD3" w:rsidRPr="00F80BD3" w:rsidRDefault="00F80BD3" w:rsidP="00F80BD3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304E4CE" w14:textId="256A3AC6" w:rsidR="00B553A0" w:rsidRDefault="00C142E6">
      <w:r>
        <w:t>Nesterov 50 epochs:</w:t>
      </w:r>
    </w:p>
    <w:p w14:paraId="055B194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12E521B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97717717717717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B4B456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1B2EED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52349298939227</w:t>
      </w:r>
    </w:p>
    <w:p w14:paraId="1881875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36</w:t>
      </w:r>
    </w:p>
    <w:p w14:paraId="3C32219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A40A4C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4CFD71B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31FFEE5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2551603576951526</w:t>
      </w:r>
    </w:p>
    <w:p w14:paraId="426670C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7000000000000003</w:t>
      </w:r>
    </w:p>
    <w:p w14:paraId="6F01EDA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8069AE0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7070453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50000000000000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E1D020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92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E3FB3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8428571428571425</w:t>
      </w:r>
    </w:p>
    <w:p w14:paraId="1A28848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1999999999999995</w:t>
      </w:r>
    </w:p>
    <w:p w14:paraId="1F71274E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2FDA34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208711433756806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76D4FE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7A02A5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184599429608504</w:t>
      </w:r>
    </w:p>
    <w:p w14:paraId="06850D0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44</w:t>
      </w:r>
    </w:p>
    <w:p w14:paraId="3951423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D67450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7DCFE4B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</w:p>
    <w:p w14:paraId="2B867CA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167E3D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9904761904761906</w:t>
      </w:r>
    </w:p>
    <w:p w14:paraId="699D51A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76</w:t>
      </w:r>
    </w:p>
    <w:p w14:paraId="5353431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C42DDF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6C4A478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8A747CE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1386243386243384</w:t>
      </w:r>
    </w:p>
    <w:p w14:paraId="447A9F8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98</w:t>
      </w:r>
    </w:p>
    <w:p w14:paraId="2F47A57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AA467E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4032EB4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36187651567002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C79AF6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4AF8B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662287430513001</w:t>
      </w:r>
    </w:p>
    <w:p w14:paraId="4E34F09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8</w:t>
      </w:r>
    </w:p>
    <w:p w14:paraId="5FFE450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8AA8FD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725331974046843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25CAF0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8B27DE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6201162950089694</w:t>
      </w:r>
    </w:p>
    <w:p w14:paraId="3295A84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7800000000000004</w:t>
      </w:r>
    </w:p>
    <w:p w14:paraId="326622C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3503A5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07DA77C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3260F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EBEC2BE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1741B2C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4E74B8F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EE89D7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CECDD5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5F4B5B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</w:p>
    <w:p w14:paraId="27EBF63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</w:p>
    <w:p w14:paraId="225243F3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905872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742001F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71428571428571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AF8768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8E75D5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357536496129788</w:t>
      </w:r>
    </w:p>
    <w:p w14:paraId="5EF41BE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7260000000000001</w:t>
      </w:r>
    </w:p>
    <w:p w14:paraId="55DF7CB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9BFF50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71428571428571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428267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358BF7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159869288161217</w:t>
      </w:r>
    </w:p>
    <w:p w14:paraId="1EB5BAA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708</w:t>
      </w:r>
    </w:p>
    <w:p w14:paraId="3CC5852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091509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61CE095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84885C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140F35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43C343F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351336E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D2DB2B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D2D701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33308B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</w:p>
    <w:p w14:paraId="07E30C5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</w:p>
    <w:p w14:paraId="2C5CF26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4CCCF0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402F4FC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214786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65B217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411EBDC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53641B7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27E94B3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D1B632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EB7BDF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</w:p>
    <w:p w14:paraId="1A005F3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</w:p>
    <w:p w14:paraId="1B508AFB" w14:textId="77777777" w:rsidR="00BA540C" w:rsidRPr="00BA540C" w:rsidRDefault="00BA540C" w:rsidP="00BA540C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A554C1A" w14:textId="77777777" w:rsidR="00C142E6" w:rsidRPr="00DE1D9C" w:rsidRDefault="00C142E6"/>
    <w:sectPr w:rsidR="00C142E6" w:rsidRPr="00DE1D9C" w:rsidSect="0012748B">
      <w:pgSz w:w="11906" w:h="16838"/>
      <w:pgMar w:top="1138" w:right="1138" w:bottom="1138" w:left="1138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DOyMDA2szA2N7NU0lEKTi0uzszPAykwrAUA1i5GWywAAAA="/>
  </w:docVars>
  <w:rsids>
    <w:rsidRoot w:val="00A92ABD"/>
    <w:rsid w:val="0012150F"/>
    <w:rsid w:val="0012748B"/>
    <w:rsid w:val="0032784B"/>
    <w:rsid w:val="004F13AF"/>
    <w:rsid w:val="007C0F98"/>
    <w:rsid w:val="00A92ABD"/>
    <w:rsid w:val="00B553A0"/>
    <w:rsid w:val="00BA540C"/>
    <w:rsid w:val="00C142E6"/>
    <w:rsid w:val="00DC2B13"/>
    <w:rsid w:val="00DE1D9C"/>
    <w:rsid w:val="00E36D54"/>
    <w:rsid w:val="00F80BD3"/>
    <w:rsid w:val="00FF1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5FE32"/>
  <w15:chartTrackingRefBased/>
  <w15:docId w15:val="{D19337E2-D07D-44C0-BEBE-49F05077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9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8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6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2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4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3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1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9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7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5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9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9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0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4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8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1</Pages>
  <Words>3620</Words>
  <Characters>20634</Characters>
  <Application>Microsoft Office Word</Application>
  <DocSecurity>0</DocSecurity>
  <Lines>171</Lines>
  <Paragraphs>48</Paragraphs>
  <ScaleCrop>false</ScaleCrop>
  <Company/>
  <LinksUpToDate>false</LinksUpToDate>
  <CharactersWithSpaces>2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</dc:creator>
  <cp:keywords/>
  <dc:description/>
  <cp:lastModifiedBy>Karen</cp:lastModifiedBy>
  <cp:revision>13</cp:revision>
  <dcterms:created xsi:type="dcterms:W3CDTF">2023-12-25T16:44:00Z</dcterms:created>
  <dcterms:modified xsi:type="dcterms:W3CDTF">2023-12-25T17:03:00Z</dcterms:modified>
</cp:coreProperties>
</file>